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B8135A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B8135A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B8135A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B8135A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B8135A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B8135A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proofErr w:type="spellStart"/>
            <w:r>
              <w:t>Pipenv</w:t>
            </w:r>
            <w:proofErr w:type="spellEnd"/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B8135A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B8135A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B8135A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B8135A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B8135A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54BDE702" w14:textId="77777777" w:rsidR="005F5A60" w:rsidRDefault="0047013E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  <w:p w14:paraId="66E3A4AD" w14:textId="7047DBCF" w:rsidR="00F57239" w:rsidRDefault="00F04694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F57239">
              <w:t xml:space="preserve"> cost savings by reducing</w:t>
            </w:r>
            <w:r w:rsidR="00AD0752">
              <w:t xml:space="preserve"> the</w:t>
            </w:r>
            <w:r w:rsidR="00F57239">
              <w:t xml:space="preserve"> number of hired developers 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>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5CCF3BD3" w14:textId="77777777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5D1F5044" w14:textId="04958CDB" w:rsidR="00910C56" w:rsidRDefault="005F5A60" w:rsidP="00B0258D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</w:t>
            </w:r>
            <w:r w:rsidR="002C67F9">
              <w:t xml:space="preserve"> program</w:t>
            </w:r>
            <w:r>
              <w:t xml:space="preserve"> to correctly build Ionic Framework based mobile application</w:t>
            </w:r>
          </w:p>
          <w:p w14:paraId="48549895" w14:textId="2E84F535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6088AC40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 purpose is to eliminate build related bugs due to human error</w:t>
            </w:r>
          </w:p>
          <w:p w14:paraId="3A74934E" w14:textId="24CC5A9B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</w:t>
            </w:r>
            <w:r w:rsidR="00DB63E0">
              <w:t>BUILDEX</w:t>
            </w:r>
            <w:r>
              <w:t xml:space="preserve"> </w:t>
            </w:r>
            <w:r w:rsidR="00E82F50">
              <w:t>Vancouver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14058A6F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77777777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6B13BF5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program using b</w:t>
            </w:r>
            <w:r w:rsidR="00770D31">
              <w:t>ash Script</w:t>
            </w:r>
            <w:r w:rsidR="00B83520">
              <w:t>ing</w:t>
            </w:r>
            <w:r w:rsidR="00204679">
              <w:t xml:space="preserve"> to </w:t>
            </w:r>
          </w:p>
        </w:tc>
      </w:tr>
      <w:tr w:rsidR="000A4C59" w:rsidRPr="003314FF" w14:paraId="698B73E7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3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2AD0F9A1" w:rsidR="00FA5350" w:rsidRDefault="004239FC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4674B4">
              <w:t xml:space="preserve"> revenue </w:t>
            </w:r>
            <w:r w:rsidR="0004315B">
              <w:t xml:space="preserve">growth </w:t>
            </w:r>
            <w:r w:rsidR="004674B4">
              <w:t>by</w:t>
            </w:r>
            <w:r w:rsidR="00911A42">
              <w:t xml:space="preserve"> retaining </w:t>
            </w:r>
            <w:r w:rsidR="00911A42">
              <w:lastRenderedPageBreak/>
              <w:t>and</w:t>
            </w:r>
            <w:r w:rsidR="004674B4">
              <w:t xml:space="preserve"> getting more construction clients</w:t>
            </w:r>
            <w:r w:rsidR="0005154A">
              <w:t xml:space="preserve"> </w:t>
            </w:r>
          </w:p>
        </w:tc>
        <w:tc>
          <w:tcPr>
            <w:tcW w:w="2158" w:type="dxa"/>
            <w:vAlign w:val="center"/>
          </w:tcPr>
          <w:p w14:paraId="4CE96587" w14:textId="4310D081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reated over 300 AngularJS single page applications</w:t>
            </w:r>
          </w:p>
        </w:tc>
        <w:tc>
          <w:tcPr>
            <w:tcW w:w="2158" w:type="dxa"/>
            <w:vAlign w:val="center"/>
          </w:tcPr>
          <w:p w14:paraId="34B10209" w14:textId="36F1F73C" w:rsidR="003327C1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o</w:t>
            </w:r>
            <w:r w:rsidR="003327C1">
              <w:t xml:space="preserve">vercame challenge of </w:t>
            </w:r>
            <w:r>
              <w:t xml:space="preserve">understanding </w:t>
            </w:r>
            <w:r w:rsidR="002B1255">
              <w:t xml:space="preserve">business </w:t>
            </w:r>
            <w:r>
              <w:t>requirements</w:t>
            </w:r>
            <w:r w:rsidR="002B1255">
              <w:t xml:space="preserve"> that satisfy clients</w:t>
            </w:r>
          </w:p>
          <w:p w14:paraId="162F1CA8" w14:textId="77777777" w:rsidR="0008578E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overcame challenge of making sure the created solution is a balance between quality and time of development</w:t>
            </w:r>
          </w:p>
          <w:p w14:paraId="39333DFD" w14:textId="1D34F1B8" w:rsidR="00CF5307" w:rsidRDefault="000857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overcame challenge of making </w:t>
            </w:r>
            <w:r>
              <w:lastRenderedPageBreak/>
              <w:t xml:space="preserve">sure the created solution </w:t>
            </w:r>
            <w:proofErr w:type="gramStart"/>
            <w:r>
              <w:t>satisfy</w:t>
            </w:r>
            <w:proofErr w:type="gramEnd"/>
            <w:r>
              <w:t xml:space="preserve"> </w:t>
            </w:r>
            <w:proofErr w:type="spellStart"/>
            <w:r>
              <w:t>SiteMax’s</w:t>
            </w:r>
            <w:proofErr w:type="spellEnd"/>
            <w:r>
              <w:t xml:space="preserve"> technical requirements</w:t>
            </w:r>
            <w:r w:rsidR="00CF5307">
              <w:t xml:space="preserve"> </w:t>
            </w:r>
            <w:r w:rsidR="00CB6242">
              <w:t>through series of code reviews</w:t>
            </w:r>
          </w:p>
          <w:p w14:paraId="67C9984F" w14:textId="21BF1412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</w:t>
            </w:r>
          </w:p>
          <w:p w14:paraId="3A71BF85" w14:textId="7810EB23" w:rsidR="00EB1093" w:rsidRDefault="00EB109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building </w:t>
            </w:r>
          </w:p>
          <w:p w14:paraId="38B0D9C6" w14:textId="4ECAFE94" w:rsidR="005B74CD" w:rsidRDefault="0070741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l</w:t>
            </w:r>
            <w:r w:rsidR="00C3025A">
              <w:t>earned how to</w:t>
            </w:r>
            <w:r w:rsidR="00212103">
              <w:t xml:space="preserve"> </w:t>
            </w:r>
            <w:r w:rsidR="00C3025A">
              <w:t>dissect business requirements,</w:t>
            </w:r>
            <w:r w:rsidR="00212103">
              <w:t xml:space="preserve"> technical requirements and create</w:t>
            </w:r>
            <w:r w:rsidR="008801EB">
              <w:t xml:space="preserve"> application</w:t>
            </w:r>
            <w:r w:rsidR="001B7CEB">
              <w:t>s</w:t>
            </w:r>
          </w:p>
          <w:p w14:paraId="30E8B925" w14:textId="7575A781" w:rsidR="00044C85" w:rsidRDefault="00707419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l</w:t>
            </w:r>
            <w:r w:rsidR="005B74CD">
              <w:t xml:space="preserve">earned how to </w:t>
            </w:r>
            <w:r w:rsidR="00275B40">
              <w:t>collaborate</w:t>
            </w:r>
            <w:r w:rsidR="005B74CD">
              <w:t xml:space="preserve"> between customer success and dev team to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</w:tc>
        <w:tc>
          <w:tcPr>
            <w:tcW w:w="2253" w:type="dxa"/>
            <w:vAlign w:val="center"/>
          </w:tcPr>
          <w:p w14:paraId="456832FC" w14:textId="76048602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 application using</w:t>
            </w:r>
            <w:r w:rsidR="00B046AD">
              <w:t xml:space="preserve"> AngularJS and CSS</w:t>
            </w:r>
            <w:r w:rsidR="005E08CC">
              <w:t xml:space="preserve"> </w:t>
            </w:r>
          </w:p>
          <w:p w14:paraId="6B1396C2" w14:textId="31BBA865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  <w:r w:rsidR="005D27FB">
              <w:t xml:space="preserve"> based on data acquired from AngularJS single page applications</w:t>
            </w:r>
          </w:p>
        </w:tc>
      </w:tr>
      <w:tr w:rsidR="00770D31" w:rsidRPr="003314FF" w14:paraId="7CFED0E9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76E2593D" w:rsidR="00770D31" w:rsidRDefault="001D45E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EB7744">
              <w:t xml:space="preserve"> purpose </w:t>
            </w:r>
            <w:r w:rsidR="003608B4">
              <w:t>is</w:t>
            </w:r>
            <w:r w:rsidR="00EB7744"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0274623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4377E45A" w:rsidR="00EB7744" w:rsidRDefault="00AD0C89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Last</w:t>
            </w:r>
            <w:r w:rsidR="00D34424">
              <w:t xml:space="preserve"> purpose </w:t>
            </w:r>
            <w:r w:rsidR="003608B4">
              <w:t>is</w:t>
            </w:r>
            <w:r w:rsidR="00D34424">
              <w:t xml:space="preserve"> to </w:t>
            </w:r>
            <w:r w:rsidR="005F58E3">
              <w:t>allow room for</w:t>
            </w:r>
            <w:r w:rsidR="00142A3E">
              <w:t xml:space="preserve"> </w:t>
            </w:r>
            <w:r w:rsidR="00770D31">
              <w:t>improvement</w:t>
            </w:r>
            <w:r w:rsidR="00142A3E">
              <w:t>s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320A545E" w:rsidR="00173485" w:rsidRDefault="00687A9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Resulted in</w:t>
            </w:r>
            <w:r w:rsidR="00D646B7">
              <w:t xml:space="preserve">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6E844AC5" w:rsidR="00D55988" w:rsidRPr="00D55988" w:rsidRDefault="00014117" w:rsidP="00D55988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F76E52" w14:textId="7CE123CC" w:rsidR="00764C1D" w:rsidRDefault="0047013E" w:rsidP="00764C1D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</w:t>
            </w:r>
            <w:r w:rsidR="009F0410">
              <w:t xml:space="preserve"> separating AngularJS and PHP templating code into reusable chunks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52D8EFE9" w14:textId="77777777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  <w:p w14:paraId="7FD5A8D0" w14:textId="5B1BC845" w:rsidR="00B50CC8" w:rsidRDefault="00B50CC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orked with GB of data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53529DA6" w14:textId="278A7693" w:rsidR="004D0554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>o</w:t>
            </w:r>
            <w:r w:rsidR="00CB5B15">
              <w:t xml:space="preserve"> reduce bugginess and</w:t>
            </w:r>
            <w:r w:rsidR="00770D31">
              <w:t xml:space="preserve"> modernize </w:t>
            </w:r>
            <w:proofErr w:type="spellStart"/>
            <w:r w:rsidR="00770D31">
              <w:t>SiteMax</w:t>
            </w:r>
            <w:proofErr w:type="spellEnd"/>
            <w:r w:rsidR="00770D31">
              <w:t xml:space="preserve"> 3 </w:t>
            </w:r>
            <w:r w:rsidR="00B75565">
              <w:t>mobile</w:t>
            </w:r>
            <w:r w:rsidR="00770D31">
              <w:t xml:space="preserve"> application</w:t>
            </w:r>
          </w:p>
          <w:p w14:paraId="7CFBD793" w14:textId="4FAEEB22" w:rsidR="00CA778B" w:rsidRPr="003314FF" w:rsidRDefault="00CA778B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821F2DA" w14:textId="77777777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  <w:p w14:paraId="210E1543" w14:textId="05C4DFD0" w:rsidR="002B1255" w:rsidRDefault="002B125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part was creating codes that’s easy to understand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52ABCF7" w14:textId="174A6E76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71E2B337" w14:textId="77777777" w:rsidR="00770D31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on setting up</w:t>
            </w:r>
            <w:r w:rsidR="006F77AD">
              <w:t xml:space="preserve"> and</w:t>
            </w:r>
            <w:r w:rsidR="00770D31">
              <w:t xml:space="preserve"> deploying single page application</w:t>
            </w:r>
            <w:r w:rsidR="000516D8">
              <w:t>s</w:t>
            </w:r>
          </w:p>
          <w:p w14:paraId="78AADCDA" w14:textId="77777777" w:rsidR="001332AF" w:rsidRDefault="000F084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eliminating inefficiencies and generating more single page applications in a given time</w:t>
            </w:r>
          </w:p>
          <w:p w14:paraId="63A03C99" w14:textId="1BE36731" w:rsidR="000F084E" w:rsidRPr="003314FF" w:rsidRDefault="001332A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3D24D7">
              <w:t>revenue growth</w:t>
            </w:r>
            <w:r>
              <w:t xml:space="preserve"> by spending less time setting up</w:t>
            </w:r>
            <w:r w:rsidR="008B6ED2">
              <w:t xml:space="preserve"> and</w:t>
            </w:r>
            <w:r>
              <w:t xml:space="preserve"> deploying</w:t>
            </w:r>
            <w:r w:rsidR="008B6ED2">
              <w:t>,</w:t>
            </w:r>
            <w:r>
              <w:t xml:space="preserve"> and more time on development</w:t>
            </w:r>
            <w:r w:rsidR="000F084E">
              <w:t xml:space="preserve"> </w:t>
            </w:r>
          </w:p>
        </w:tc>
        <w:tc>
          <w:tcPr>
            <w:tcW w:w="2158" w:type="dxa"/>
            <w:vAlign w:val="center"/>
          </w:tcPr>
          <w:p w14:paraId="32EFAF6D" w14:textId="77777777" w:rsidR="00770D31" w:rsidRDefault="00770D31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181A682C" w:rsidR="00C11544" w:rsidRPr="003314FF" w:rsidRDefault="00C11544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the deployment of </w:t>
            </w:r>
            <w:r w:rsidR="002A4EA6">
              <w:t>multiple</w:t>
            </w:r>
            <w:r>
              <w:t xml:space="preserve"> single page applications at a time</w:t>
            </w:r>
          </w:p>
        </w:tc>
        <w:tc>
          <w:tcPr>
            <w:tcW w:w="2158" w:type="dxa"/>
            <w:vAlign w:val="center"/>
          </w:tcPr>
          <w:p w14:paraId="0FF185B5" w14:textId="0620E4B2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</w:t>
            </w:r>
            <w:proofErr w:type="spellStart"/>
            <w:r w:rsidR="00213840">
              <w:t>SiteMax’s</w:t>
            </w:r>
            <w:proofErr w:type="spellEnd"/>
            <w:r w:rsidR="00213840">
              <w:t xml:space="preserve"> API</w:t>
            </w:r>
          </w:p>
          <w:p w14:paraId="38B84DEB" w14:textId="5A82018A" w:rsidR="00816FBB" w:rsidRDefault="00816F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</w:t>
            </w:r>
            <w:r w:rsidR="0088694A">
              <w:t>P</w:t>
            </w:r>
            <w:r>
              <w:t>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</w:p>
          <w:p w14:paraId="15110ABD" w14:textId="23BA2F60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</w:t>
            </w:r>
            <w:r w:rsidR="00C57AD1">
              <w:t xml:space="preserve"> how</w:t>
            </w:r>
            <w:r>
              <w:t xml:space="preserve"> to use</w:t>
            </w:r>
            <w:r w:rsidR="00843E26">
              <w:t xml:space="preserve"> bash program to mass </w:t>
            </w:r>
            <w:r w:rsidR="001F38BA">
              <w:t>generate</w:t>
            </w:r>
            <w:r w:rsidR="00AC1872">
              <w:t xml:space="preserve"> and deploy</w:t>
            </w:r>
            <w:r w:rsidR="00843E26">
              <w:t xml:space="preserve"> single page applications  </w:t>
            </w:r>
          </w:p>
        </w:tc>
        <w:tc>
          <w:tcPr>
            <w:tcW w:w="2253" w:type="dxa"/>
            <w:vAlign w:val="center"/>
          </w:tcPr>
          <w:p w14:paraId="49D5AEF4" w14:textId="51FD6A41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</w:t>
            </w:r>
            <w:r w:rsidR="00C17D66">
              <w:t xml:space="preserve"> </w:t>
            </w:r>
            <w:r w:rsidR="00770D31">
              <w:t xml:space="preserve">Bash </w:t>
            </w:r>
            <w:r w:rsidR="00C17D66">
              <w:t>and Python</w:t>
            </w:r>
            <w:r w:rsidR="00B87623">
              <w:t xml:space="preserve"> programs</w:t>
            </w:r>
            <w:r>
              <w:t xml:space="preserve"> to reduce setup and deployment time of single page applications</w:t>
            </w:r>
          </w:p>
        </w:tc>
      </w:tr>
      <w:tr w:rsidR="00770D31" w:rsidRPr="003314FF" w14:paraId="06159432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6DA76158" w14:textId="7180AA2D" w:rsidR="00224585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delivering</w:t>
            </w:r>
            <w:r w:rsidR="004239FC">
              <w:t xml:space="preserve"> applications on time</w:t>
            </w:r>
          </w:p>
          <w:p w14:paraId="79287640" w14:textId="3285CC34" w:rsidR="005F5A60" w:rsidRDefault="00E02F2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590C4F">
              <w:t xml:space="preserve">cost savings by spending less time on </w:t>
            </w:r>
            <w:r w:rsidR="00ED45D4">
              <w:t>modification</w:t>
            </w:r>
            <w:r w:rsidR="00590C4F">
              <w:t xml:space="preserve"> and more time on development</w:t>
            </w:r>
          </w:p>
        </w:tc>
        <w:tc>
          <w:tcPr>
            <w:tcW w:w="2158" w:type="dxa"/>
            <w:vAlign w:val="center"/>
          </w:tcPr>
          <w:p w14:paraId="5A07D574" w14:textId="77777777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  <w:p w14:paraId="204D68A4" w14:textId="6478885B" w:rsidR="00320773" w:rsidRDefault="003207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Managed over 2000 single page applications across the </w:t>
            </w:r>
            <w:proofErr w:type="spellStart"/>
            <w:r>
              <w:t>SiteMax</w:t>
            </w:r>
            <w:proofErr w:type="spellEnd"/>
            <w:r>
              <w:t xml:space="preserve"> system</w:t>
            </w:r>
          </w:p>
        </w:tc>
        <w:tc>
          <w:tcPr>
            <w:tcW w:w="2158" w:type="dxa"/>
            <w:vAlign w:val="center"/>
          </w:tcPr>
          <w:p w14:paraId="453A46D1" w14:textId="40755C82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94091B">
              <w:t xml:space="preserve"> overcame</w:t>
            </w:r>
            <w:r>
              <w:t xml:space="preserve"> challenge</w:t>
            </w:r>
            <w:r w:rsidR="0094091B">
              <w:t xml:space="preserve"> of</w:t>
            </w:r>
            <w:r>
              <w:t xml:space="preserve"> identify</w:t>
            </w:r>
            <w:r w:rsidR="0094091B">
              <w:t>ing</w:t>
            </w:r>
            <w:r>
              <w:t xml:space="preserve"> the group of single page applications that need modifications</w:t>
            </w:r>
          </w:p>
          <w:p w14:paraId="6AC653B4" w14:textId="31150424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</w:t>
            </w:r>
            <w:r w:rsidR="00B73E9D">
              <w:t xml:space="preserve"> overcame</w:t>
            </w:r>
            <w:r>
              <w:t xml:space="preserve"> challenge </w:t>
            </w:r>
            <w:r w:rsidR="00B73E9D">
              <w:t>of</w:t>
            </w:r>
            <w:r w:rsidR="007544E8">
              <w:t xml:space="preserve"> finding</w:t>
            </w:r>
            <w:r w:rsidR="0094091B">
              <w:t xml:space="preserve"> and replacing</w:t>
            </w:r>
            <w:r w:rsidR="007544E8">
              <w:t xml:space="preserve"> lines of code </w:t>
            </w:r>
            <w:r w:rsidR="0094091B">
              <w:t>that required modification</w:t>
            </w:r>
          </w:p>
          <w:p w14:paraId="0F0F7D63" w14:textId="77777777" w:rsidR="006D2377" w:rsidRDefault="0094091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</w:t>
            </w:r>
            <w:r w:rsidR="006D2377">
              <w:t>overcame challenge of ensuring the modified apps are working as it should</w:t>
            </w:r>
          </w:p>
          <w:p w14:paraId="083AAF22" w14:textId="26C77EDB" w:rsidR="0094091B" w:rsidRDefault="006D237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Fourth overcame challenge of ensuring the deployment </w:t>
            </w:r>
            <w:r>
              <w:lastRenderedPageBreak/>
              <w:t xml:space="preserve">doesn’t break the </w:t>
            </w:r>
            <w:proofErr w:type="spellStart"/>
            <w:r>
              <w:t>SiteMax</w:t>
            </w:r>
            <w:proofErr w:type="spellEnd"/>
            <w:r>
              <w:t xml:space="preserve"> System</w:t>
            </w:r>
            <w:r w:rsidR="00BD29B2">
              <w:t xml:space="preserve"> by closely communicating with </w:t>
            </w:r>
            <w:r w:rsidR="00C65996">
              <w:t>my</w:t>
            </w:r>
            <w:r w:rsidR="00BD29B2">
              <w:t xml:space="preserve"> senior developer</w:t>
            </w:r>
            <w:r w:rsidR="0094091B">
              <w:t xml:space="preserve"> </w:t>
            </w:r>
          </w:p>
          <w:p w14:paraId="4E5A6722" w14:textId="3DF81E79" w:rsidR="00910E56" w:rsidRDefault="00910E56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fth overcame challenge of ensuring the deployed solutions are reversable should error occur</w:t>
            </w:r>
            <w:r w:rsidR="009B7488">
              <w:t xml:space="preserve"> by building another bash program</w:t>
            </w:r>
          </w:p>
          <w:p w14:paraId="2574FFD1" w14:textId="0F901D81" w:rsidR="003F7D69" w:rsidRDefault="002A072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building bash program with</w:t>
            </w:r>
            <w:r w:rsidR="00C2661A">
              <w:t xml:space="preserve"> SED and</w:t>
            </w:r>
            <w:r>
              <w:t xml:space="preserve"> </w:t>
            </w:r>
            <w:r w:rsidR="003F7D69">
              <w:t xml:space="preserve">AWK to mass </w:t>
            </w:r>
            <w:r>
              <w:t>modify single page applications</w:t>
            </w:r>
            <w:r w:rsidR="003F7D69">
              <w:t xml:space="preserve"> 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EDFADA7" w14:textId="06857A2B" w:rsidR="00933037" w:rsidRDefault="00EB045A" w:rsidP="009B7488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Built b</w:t>
            </w:r>
            <w:r w:rsidR="00725451">
              <w:t>ash</w:t>
            </w:r>
            <w:r w:rsidR="003F7D69">
              <w:t xml:space="preserve"> </w:t>
            </w:r>
            <w:r>
              <w:t>program using</w:t>
            </w:r>
            <w:r w:rsidR="00910E56">
              <w:t xml:space="preserve"> Git,</w:t>
            </w:r>
            <w:r>
              <w:t xml:space="preserve"> S</w:t>
            </w:r>
            <w:r w:rsidR="00910E56">
              <w:t>ed</w:t>
            </w:r>
            <w:r>
              <w:t xml:space="preserve"> and A</w:t>
            </w:r>
            <w:r w:rsidR="00910E56">
              <w:t xml:space="preserve">wk to mass modify and deploy single page applications 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B8AAF1" w14:textId="77777777" w:rsidR="00166711" w:rsidRDefault="00166711" w:rsidP="00FE28FE">
      <w:pPr>
        <w:spacing w:after="0"/>
      </w:pPr>
      <w:r>
        <w:separator/>
      </w:r>
    </w:p>
  </w:endnote>
  <w:endnote w:type="continuationSeparator" w:id="0">
    <w:p w14:paraId="162658FD" w14:textId="77777777" w:rsidR="00166711" w:rsidRDefault="00166711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A6DEBF" w14:textId="77777777" w:rsidR="00166711" w:rsidRDefault="00166711" w:rsidP="00FE28FE">
      <w:pPr>
        <w:spacing w:after="0"/>
      </w:pPr>
      <w:r>
        <w:separator/>
      </w:r>
    </w:p>
  </w:footnote>
  <w:footnote w:type="continuationSeparator" w:id="0">
    <w:p w14:paraId="136E981C" w14:textId="77777777" w:rsidR="00166711" w:rsidRDefault="00166711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B8135A" w:rsidRDefault="00B8135A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B8135A" w:rsidRDefault="00B8135A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03713"/>
    <w:rsid w:val="00012795"/>
    <w:rsid w:val="00012AE6"/>
    <w:rsid w:val="00014117"/>
    <w:rsid w:val="0002047A"/>
    <w:rsid w:val="00026494"/>
    <w:rsid w:val="00034F92"/>
    <w:rsid w:val="00037C71"/>
    <w:rsid w:val="00041162"/>
    <w:rsid w:val="0004315B"/>
    <w:rsid w:val="00043427"/>
    <w:rsid w:val="00044C85"/>
    <w:rsid w:val="0005154A"/>
    <w:rsid w:val="000516D8"/>
    <w:rsid w:val="0006085E"/>
    <w:rsid w:val="0006648B"/>
    <w:rsid w:val="00067E94"/>
    <w:rsid w:val="000716C9"/>
    <w:rsid w:val="00073E7D"/>
    <w:rsid w:val="00073E91"/>
    <w:rsid w:val="00074423"/>
    <w:rsid w:val="00077DC9"/>
    <w:rsid w:val="0008578E"/>
    <w:rsid w:val="00087E09"/>
    <w:rsid w:val="00091FCE"/>
    <w:rsid w:val="0009507A"/>
    <w:rsid w:val="000A3A4A"/>
    <w:rsid w:val="000A4C59"/>
    <w:rsid w:val="000D2300"/>
    <w:rsid w:val="000D5B88"/>
    <w:rsid w:val="000E0858"/>
    <w:rsid w:val="000E1260"/>
    <w:rsid w:val="000F084E"/>
    <w:rsid w:val="000F2DF9"/>
    <w:rsid w:val="000F5C14"/>
    <w:rsid w:val="000F6476"/>
    <w:rsid w:val="00105DA5"/>
    <w:rsid w:val="0011059B"/>
    <w:rsid w:val="00113E25"/>
    <w:rsid w:val="00116533"/>
    <w:rsid w:val="001332AF"/>
    <w:rsid w:val="0013530E"/>
    <w:rsid w:val="00141380"/>
    <w:rsid w:val="00142A3E"/>
    <w:rsid w:val="00144C83"/>
    <w:rsid w:val="00151509"/>
    <w:rsid w:val="001615C3"/>
    <w:rsid w:val="00164E8F"/>
    <w:rsid w:val="00166711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A2905"/>
    <w:rsid w:val="001A7884"/>
    <w:rsid w:val="001B57AF"/>
    <w:rsid w:val="001B6DF8"/>
    <w:rsid w:val="001B7CEB"/>
    <w:rsid w:val="001C19E7"/>
    <w:rsid w:val="001D3C76"/>
    <w:rsid w:val="001D45E5"/>
    <w:rsid w:val="001F2683"/>
    <w:rsid w:val="001F38BA"/>
    <w:rsid w:val="001F3A21"/>
    <w:rsid w:val="00201AF0"/>
    <w:rsid w:val="00204679"/>
    <w:rsid w:val="00210577"/>
    <w:rsid w:val="00212103"/>
    <w:rsid w:val="00213840"/>
    <w:rsid w:val="00221DBB"/>
    <w:rsid w:val="0022253B"/>
    <w:rsid w:val="00224585"/>
    <w:rsid w:val="00231B80"/>
    <w:rsid w:val="00242F4A"/>
    <w:rsid w:val="00257277"/>
    <w:rsid w:val="00272235"/>
    <w:rsid w:val="00275B40"/>
    <w:rsid w:val="002809A9"/>
    <w:rsid w:val="00284E71"/>
    <w:rsid w:val="002A072D"/>
    <w:rsid w:val="002A4EA6"/>
    <w:rsid w:val="002B1255"/>
    <w:rsid w:val="002B19E5"/>
    <w:rsid w:val="002B6A5F"/>
    <w:rsid w:val="002B7048"/>
    <w:rsid w:val="002C552F"/>
    <w:rsid w:val="002C5CCE"/>
    <w:rsid w:val="002C67F9"/>
    <w:rsid w:val="002C6C77"/>
    <w:rsid w:val="002D4EBD"/>
    <w:rsid w:val="002D7F7C"/>
    <w:rsid w:val="002E23A0"/>
    <w:rsid w:val="002E6045"/>
    <w:rsid w:val="002E6D6C"/>
    <w:rsid w:val="002F16B0"/>
    <w:rsid w:val="003042BE"/>
    <w:rsid w:val="00320773"/>
    <w:rsid w:val="00321763"/>
    <w:rsid w:val="003235A2"/>
    <w:rsid w:val="003265E6"/>
    <w:rsid w:val="003314FF"/>
    <w:rsid w:val="003327C1"/>
    <w:rsid w:val="00332A77"/>
    <w:rsid w:val="00337EAA"/>
    <w:rsid w:val="003412ED"/>
    <w:rsid w:val="00345290"/>
    <w:rsid w:val="0035767C"/>
    <w:rsid w:val="003608B4"/>
    <w:rsid w:val="00361C30"/>
    <w:rsid w:val="00363C69"/>
    <w:rsid w:val="00365E22"/>
    <w:rsid w:val="00384AAD"/>
    <w:rsid w:val="0038541D"/>
    <w:rsid w:val="0039194F"/>
    <w:rsid w:val="00394DC0"/>
    <w:rsid w:val="00397DA0"/>
    <w:rsid w:val="003A0804"/>
    <w:rsid w:val="003A2C5A"/>
    <w:rsid w:val="003A7131"/>
    <w:rsid w:val="003B0C2E"/>
    <w:rsid w:val="003B52C6"/>
    <w:rsid w:val="003D24D7"/>
    <w:rsid w:val="003D5969"/>
    <w:rsid w:val="003E58FE"/>
    <w:rsid w:val="003F031B"/>
    <w:rsid w:val="003F2B6D"/>
    <w:rsid w:val="003F67C5"/>
    <w:rsid w:val="003F7D69"/>
    <w:rsid w:val="00401D60"/>
    <w:rsid w:val="00404639"/>
    <w:rsid w:val="00412953"/>
    <w:rsid w:val="00416A6F"/>
    <w:rsid w:val="004239FC"/>
    <w:rsid w:val="00430275"/>
    <w:rsid w:val="00436B26"/>
    <w:rsid w:val="004401EE"/>
    <w:rsid w:val="00446219"/>
    <w:rsid w:val="004529D1"/>
    <w:rsid w:val="00456CA1"/>
    <w:rsid w:val="004651C8"/>
    <w:rsid w:val="004674B4"/>
    <w:rsid w:val="0047013E"/>
    <w:rsid w:val="00482173"/>
    <w:rsid w:val="004852DB"/>
    <w:rsid w:val="00490B06"/>
    <w:rsid w:val="00493BD6"/>
    <w:rsid w:val="004B1B94"/>
    <w:rsid w:val="004B4ABB"/>
    <w:rsid w:val="004C4247"/>
    <w:rsid w:val="004D0554"/>
    <w:rsid w:val="004D2E33"/>
    <w:rsid w:val="004D6AF5"/>
    <w:rsid w:val="004D6D18"/>
    <w:rsid w:val="004E161C"/>
    <w:rsid w:val="004E3083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3568C"/>
    <w:rsid w:val="00541743"/>
    <w:rsid w:val="00550C51"/>
    <w:rsid w:val="0055177F"/>
    <w:rsid w:val="00556C19"/>
    <w:rsid w:val="00564DD5"/>
    <w:rsid w:val="005750C4"/>
    <w:rsid w:val="00580536"/>
    <w:rsid w:val="00583905"/>
    <w:rsid w:val="0058754C"/>
    <w:rsid w:val="005901FF"/>
    <w:rsid w:val="00590C4F"/>
    <w:rsid w:val="00593AE3"/>
    <w:rsid w:val="005A3AD0"/>
    <w:rsid w:val="005B1CF6"/>
    <w:rsid w:val="005B1F82"/>
    <w:rsid w:val="005B5070"/>
    <w:rsid w:val="005B74CD"/>
    <w:rsid w:val="005C3BF7"/>
    <w:rsid w:val="005D27FB"/>
    <w:rsid w:val="005D3AC0"/>
    <w:rsid w:val="005E08CC"/>
    <w:rsid w:val="005E0E93"/>
    <w:rsid w:val="005E3FA3"/>
    <w:rsid w:val="005E48A4"/>
    <w:rsid w:val="005F58E3"/>
    <w:rsid w:val="005F5A60"/>
    <w:rsid w:val="00603A4E"/>
    <w:rsid w:val="006175F5"/>
    <w:rsid w:val="00617FD8"/>
    <w:rsid w:val="006373BB"/>
    <w:rsid w:val="006505E4"/>
    <w:rsid w:val="00663653"/>
    <w:rsid w:val="0066559E"/>
    <w:rsid w:val="00672089"/>
    <w:rsid w:val="00672E3F"/>
    <w:rsid w:val="00677732"/>
    <w:rsid w:val="0067794C"/>
    <w:rsid w:val="00687A97"/>
    <w:rsid w:val="00694F30"/>
    <w:rsid w:val="006A630D"/>
    <w:rsid w:val="006A763D"/>
    <w:rsid w:val="006A7653"/>
    <w:rsid w:val="006B10EF"/>
    <w:rsid w:val="006B4DDA"/>
    <w:rsid w:val="006D2377"/>
    <w:rsid w:val="006D5851"/>
    <w:rsid w:val="006E019A"/>
    <w:rsid w:val="006F35F5"/>
    <w:rsid w:val="006F77AD"/>
    <w:rsid w:val="00700935"/>
    <w:rsid w:val="00701231"/>
    <w:rsid w:val="00707419"/>
    <w:rsid w:val="00714931"/>
    <w:rsid w:val="00725451"/>
    <w:rsid w:val="007265E0"/>
    <w:rsid w:val="007375EB"/>
    <w:rsid w:val="0074104B"/>
    <w:rsid w:val="0074592D"/>
    <w:rsid w:val="007544E8"/>
    <w:rsid w:val="00755E5D"/>
    <w:rsid w:val="007613FC"/>
    <w:rsid w:val="00763937"/>
    <w:rsid w:val="00764C1D"/>
    <w:rsid w:val="00764D66"/>
    <w:rsid w:val="00770D31"/>
    <w:rsid w:val="007765BC"/>
    <w:rsid w:val="00787A3C"/>
    <w:rsid w:val="00787DC4"/>
    <w:rsid w:val="0079021E"/>
    <w:rsid w:val="00791120"/>
    <w:rsid w:val="007944D6"/>
    <w:rsid w:val="007D2C69"/>
    <w:rsid w:val="007D6E5F"/>
    <w:rsid w:val="007F66B5"/>
    <w:rsid w:val="007F75E1"/>
    <w:rsid w:val="0080201C"/>
    <w:rsid w:val="00816FBB"/>
    <w:rsid w:val="00843E26"/>
    <w:rsid w:val="00846C71"/>
    <w:rsid w:val="0085549F"/>
    <w:rsid w:val="008642D6"/>
    <w:rsid w:val="0087175A"/>
    <w:rsid w:val="008725E5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B6ED2"/>
    <w:rsid w:val="008D053C"/>
    <w:rsid w:val="008D31B5"/>
    <w:rsid w:val="008D4C6D"/>
    <w:rsid w:val="008E2A21"/>
    <w:rsid w:val="008E5299"/>
    <w:rsid w:val="009007BB"/>
    <w:rsid w:val="0090678F"/>
    <w:rsid w:val="00910C56"/>
    <w:rsid w:val="00910E56"/>
    <w:rsid w:val="00911A42"/>
    <w:rsid w:val="00915742"/>
    <w:rsid w:val="00916175"/>
    <w:rsid w:val="00922DFE"/>
    <w:rsid w:val="00931B11"/>
    <w:rsid w:val="00932AE4"/>
    <w:rsid w:val="00933037"/>
    <w:rsid w:val="00933EF7"/>
    <w:rsid w:val="0093445E"/>
    <w:rsid w:val="0094091B"/>
    <w:rsid w:val="009432E2"/>
    <w:rsid w:val="009452E1"/>
    <w:rsid w:val="00947457"/>
    <w:rsid w:val="009506C8"/>
    <w:rsid w:val="009539D0"/>
    <w:rsid w:val="009549B8"/>
    <w:rsid w:val="00960FC3"/>
    <w:rsid w:val="00961DFF"/>
    <w:rsid w:val="00966C85"/>
    <w:rsid w:val="00967439"/>
    <w:rsid w:val="0098040B"/>
    <w:rsid w:val="00991B27"/>
    <w:rsid w:val="00993983"/>
    <w:rsid w:val="009A27B3"/>
    <w:rsid w:val="009A2F9F"/>
    <w:rsid w:val="009A4574"/>
    <w:rsid w:val="009A666D"/>
    <w:rsid w:val="009B7488"/>
    <w:rsid w:val="009B77E8"/>
    <w:rsid w:val="009C1E24"/>
    <w:rsid w:val="009C27C0"/>
    <w:rsid w:val="009C4022"/>
    <w:rsid w:val="009C4434"/>
    <w:rsid w:val="009C59CB"/>
    <w:rsid w:val="009D3571"/>
    <w:rsid w:val="009D4C75"/>
    <w:rsid w:val="009E1BB7"/>
    <w:rsid w:val="009E200C"/>
    <w:rsid w:val="009F0410"/>
    <w:rsid w:val="00A11579"/>
    <w:rsid w:val="00A17FAA"/>
    <w:rsid w:val="00A22C4B"/>
    <w:rsid w:val="00A27B59"/>
    <w:rsid w:val="00A34023"/>
    <w:rsid w:val="00A3482E"/>
    <w:rsid w:val="00A67C24"/>
    <w:rsid w:val="00A709E6"/>
    <w:rsid w:val="00A7454D"/>
    <w:rsid w:val="00A80641"/>
    <w:rsid w:val="00A83194"/>
    <w:rsid w:val="00A92182"/>
    <w:rsid w:val="00A97CE0"/>
    <w:rsid w:val="00AA4478"/>
    <w:rsid w:val="00AB4D0C"/>
    <w:rsid w:val="00AC1872"/>
    <w:rsid w:val="00AC66B4"/>
    <w:rsid w:val="00AD0752"/>
    <w:rsid w:val="00AD0C89"/>
    <w:rsid w:val="00AE1C0B"/>
    <w:rsid w:val="00AF33EF"/>
    <w:rsid w:val="00B0258D"/>
    <w:rsid w:val="00B046AD"/>
    <w:rsid w:val="00B20E5D"/>
    <w:rsid w:val="00B2195C"/>
    <w:rsid w:val="00B341B7"/>
    <w:rsid w:val="00B42ECD"/>
    <w:rsid w:val="00B43379"/>
    <w:rsid w:val="00B44E05"/>
    <w:rsid w:val="00B50865"/>
    <w:rsid w:val="00B50CC8"/>
    <w:rsid w:val="00B64C47"/>
    <w:rsid w:val="00B656DE"/>
    <w:rsid w:val="00B73E9D"/>
    <w:rsid w:val="00B75565"/>
    <w:rsid w:val="00B76C59"/>
    <w:rsid w:val="00B8135A"/>
    <w:rsid w:val="00B83520"/>
    <w:rsid w:val="00B84592"/>
    <w:rsid w:val="00B84594"/>
    <w:rsid w:val="00B84DB6"/>
    <w:rsid w:val="00B87623"/>
    <w:rsid w:val="00B978EC"/>
    <w:rsid w:val="00B97F90"/>
    <w:rsid w:val="00BA1234"/>
    <w:rsid w:val="00BA35C8"/>
    <w:rsid w:val="00BA50E4"/>
    <w:rsid w:val="00BB65CB"/>
    <w:rsid w:val="00BC1B74"/>
    <w:rsid w:val="00BC6A85"/>
    <w:rsid w:val="00BD1901"/>
    <w:rsid w:val="00BD29B2"/>
    <w:rsid w:val="00BE39B6"/>
    <w:rsid w:val="00BE3FAB"/>
    <w:rsid w:val="00BE66FC"/>
    <w:rsid w:val="00BF2265"/>
    <w:rsid w:val="00C00611"/>
    <w:rsid w:val="00C11544"/>
    <w:rsid w:val="00C133C2"/>
    <w:rsid w:val="00C17D66"/>
    <w:rsid w:val="00C2344A"/>
    <w:rsid w:val="00C2661A"/>
    <w:rsid w:val="00C2696D"/>
    <w:rsid w:val="00C3025A"/>
    <w:rsid w:val="00C32511"/>
    <w:rsid w:val="00C37C5E"/>
    <w:rsid w:val="00C40A13"/>
    <w:rsid w:val="00C44036"/>
    <w:rsid w:val="00C570B3"/>
    <w:rsid w:val="00C57AD1"/>
    <w:rsid w:val="00C65996"/>
    <w:rsid w:val="00C81090"/>
    <w:rsid w:val="00C81C9A"/>
    <w:rsid w:val="00C90897"/>
    <w:rsid w:val="00C91859"/>
    <w:rsid w:val="00CA770C"/>
    <w:rsid w:val="00CA778B"/>
    <w:rsid w:val="00CB5598"/>
    <w:rsid w:val="00CB5B15"/>
    <w:rsid w:val="00CB6242"/>
    <w:rsid w:val="00CB7644"/>
    <w:rsid w:val="00CB7F28"/>
    <w:rsid w:val="00CC5273"/>
    <w:rsid w:val="00CC6F04"/>
    <w:rsid w:val="00CD561C"/>
    <w:rsid w:val="00CD5644"/>
    <w:rsid w:val="00CE03A7"/>
    <w:rsid w:val="00CE2744"/>
    <w:rsid w:val="00CF3175"/>
    <w:rsid w:val="00CF4FE7"/>
    <w:rsid w:val="00CF5307"/>
    <w:rsid w:val="00D161A9"/>
    <w:rsid w:val="00D175B9"/>
    <w:rsid w:val="00D34424"/>
    <w:rsid w:val="00D349CD"/>
    <w:rsid w:val="00D449E2"/>
    <w:rsid w:val="00D54D06"/>
    <w:rsid w:val="00D55988"/>
    <w:rsid w:val="00D6261D"/>
    <w:rsid w:val="00D62895"/>
    <w:rsid w:val="00D646B7"/>
    <w:rsid w:val="00D7556F"/>
    <w:rsid w:val="00D76180"/>
    <w:rsid w:val="00D83063"/>
    <w:rsid w:val="00D83B38"/>
    <w:rsid w:val="00D85B31"/>
    <w:rsid w:val="00D938AB"/>
    <w:rsid w:val="00DA016E"/>
    <w:rsid w:val="00DA0F23"/>
    <w:rsid w:val="00DA76E6"/>
    <w:rsid w:val="00DB08C7"/>
    <w:rsid w:val="00DB2CEA"/>
    <w:rsid w:val="00DB3BB6"/>
    <w:rsid w:val="00DB63E0"/>
    <w:rsid w:val="00DD3DBB"/>
    <w:rsid w:val="00DE0361"/>
    <w:rsid w:val="00DE39E2"/>
    <w:rsid w:val="00DF2520"/>
    <w:rsid w:val="00E02F2F"/>
    <w:rsid w:val="00E14464"/>
    <w:rsid w:val="00E14F30"/>
    <w:rsid w:val="00E208B8"/>
    <w:rsid w:val="00E254A7"/>
    <w:rsid w:val="00E26DB1"/>
    <w:rsid w:val="00E301D8"/>
    <w:rsid w:val="00E3037B"/>
    <w:rsid w:val="00E3338E"/>
    <w:rsid w:val="00E33C6D"/>
    <w:rsid w:val="00E346CD"/>
    <w:rsid w:val="00E40086"/>
    <w:rsid w:val="00E47A7A"/>
    <w:rsid w:val="00E51837"/>
    <w:rsid w:val="00E53CFE"/>
    <w:rsid w:val="00E54E5A"/>
    <w:rsid w:val="00E65367"/>
    <w:rsid w:val="00E67229"/>
    <w:rsid w:val="00E760CA"/>
    <w:rsid w:val="00E82F50"/>
    <w:rsid w:val="00EA699C"/>
    <w:rsid w:val="00EB045A"/>
    <w:rsid w:val="00EB1093"/>
    <w:rsid w:val="00EB7744"/>
    <w:rsid w:val="00ED0AF7"/>
    <w:rsid w:val="00ED45D4"/>
    <w:rsid w:val="00EE1AD7"/>
    <w:rsid w:val="00EE1EA8"/>
    <w:rsid w:val="00EE1FA1"/>
    <w:rsid w:val="00EF292B"/>
    <w:rsid w:val="00F04694"/>
    <w:rsid w:val="00F12269"/>
    <w:rsid w:val="00F16CD0"/>
    <w:rsid w:val="00F26AA0"/>
    <w:rsid w:val="00F361F1"/>
    <w:rsid w:val="00F371DE"/>
    <w:rsid w:val="00F42092"/>
    <w:rsid w:val="00F45FB9"/>
    <w:rsid w:val="00F50901"/>
    <w:rsid w:val="00F5096A"/>
    <w:rsid w:val="00F5566C"/>
    <w:rsid w:val="00F55EA8"/>
    <w:rsid w:val="00F5697F"/>
    <w:rsid w:val="00F57239"/>
    <w:rsid w:val="00F62C0A"/>
    <w:rsid w:val="00F8101B"/>
    <w:rsid w:val="00F87BCD"/>
    <w:rsid w:val="00F9438A"/>
    <w:rsid w:val="00FA5350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058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3701F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8</Pages>
  <Words>1745</Words>
  <Characters>994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698</cp:revision>
  <dcterms:created xsi:type="dcterms:W3CDTF">2020-02-11T13:21:00Z</dcterms:created>
  <dcterms:modified xsi:type="dcterms:W3CDTF">2021-02-18T20:18:00Z</dcterms:modified>
</cp:coreProperties>
</file>